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37530" w14:textId="0C692282" w:rsidR="00764F68" w:rsidRDefault="00764F68">
      <w:pPr>
        <w:pStyle w:val="BodyText"/>
        <w:spacing w:before="1"/>
        <w:rPr>
          <w:b/>
          <w:sz w:val="29"/>
        </w:rPr>
      </w:pPr>
    </w:p>
    <w:p w14:paraId="7AF37E7D" w14:textId="77777777" w:rsidR="00764F68" w:rsidRDefault="00C64256">
      <w:pPr>
        <w:ind w:left="148" w:right="112"/>
        <w:jc w:val="center"/>
        <w:rPr>
          <w:b/>
        </w:rPr>
      </w:pPr>
      <w:r>
        <w:rPr>
          <w:b/>
        </w:rPr>
        <w:t>TOWN OF SEVERANCE, COLORADO</w:t>
      </w:r>
    </w:p>
    <w:p w14:paraId="6A486942" w14:textId="77777777" w:rsidR="00764F68" w:rsidRDefault="00764F68">
      <w:pPr>
        <w:pStyle w:val="BodyText"/>
        <w:rPr>
          <w:b/>
          <w:sz w:val="24"/>
        </w:rPr>
      </w:pPr>
    </w:p>
    <w:p w14:paraId="76FAFFE2" w14:textId="77777777" w:rsidR="00764F68" w:rsidRDefault="00764F68">
      <w:pPr>
        <w:pStyle w:val="BodyText"/>
        <w:spacing w:before="4"/>
        <w:rPr>
          <w:b/>
          <w:sz w:val="29"/>
        </w:rPr>
      </w:pPr>
    </w:p>
    <w:p w14:paraId="16378B6C" w14:textId="11BBEF90" w:rsidR="00764F68" w:rsidRDefault="00C64256">
      <w:pPr>
        <w:pStyle w:val="Heading1"/>
      </w:pPr>
      <w:r>
        <w:t xml:space="preserve">NOTICE OF PUBLIC HEARING FOR </w:t>
      </w:r>
      <w:r w:rsidR="004C078D">
        <w:t>ALLEY VACATION</w:t>
      </w:r>
    </w:p>
    <w:p w14:paraId="7904D583" w14:textId="77777777" w:rsidR="00FF4C2D" w:rsidRDefault="00FF4C2D">
      <w:pPr>
        <w:pStyle w:val="BodyText"/>
        <w:spacing w:before="182"/>
        <w:ind w:left="150" w:right="108"/>
        <w:jc w:val="center"/>
      </w:pPr>
    </w:p>
    <w:p w14:paraId="503A4340" w14:textId="5CBAC7F3" w:rsidR="002F038A" w:rsidRDefault="002F038A" w:rsidP="00336F85">
      <w:pPr>
        <w:pStyle w:val="BodyText"/>
        <w:spacing w:before="182"/>
        <w:ind w:left="150" w:right="108"/>
        <w:jc w:val="center"/>
      </w:pPr>
      <w:r>
        <w:t>LOCATED AT THE FOLLOWING:</w:t>
      </w:r>
    </w:p>
    <w:p w14:paraId="5D3D2D1D" w14:textId="0495A8E5" w:rsidR="00336F85" w:rsidRPr="00336F85" w:rsidRDefault="00336F85" w:rsidP="00336F85">
      <w:pPr>
        <w:spacing w:before="262" w:line="249" w:lineRule="auto"/>
        <w:ind w:left="964" w:right="863" w:firstLine="722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A parcel of</w:t>
      </w:r>
      <w:r w:rsidRPr="00E70CFF">
        <w:rPr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and being part of Block 2, Map of</w:t>
      </w:r>
      <w:r w:rsidRPr="00336F85">
        <w:rPr>
          <w:spacing w:val="-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Town of Severance, as recorded December 31,</w:t>
      </w:r>
      <w:r w:rsidRPr="00336F85">
        <w:rPr>
          <w:spacing w:val="-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1906 as reception number 115520 of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records of</w:t>
      </w:r>
      <w:r w:rsidRPr="00336F85">
        <w:rPr>
          <w:spacing w:val="-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Weld County Clerk and Recorder, situate in</w:t>
      </w:r>
      <w:r w:rsidRPr="00336F85">
        <w:rPr>
          <w:spacing w:val="-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Southeast Quarter (SEl/4) of Section Thirty-five (35), Township Seven North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(T.7N.),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Range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ixty-seven West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(R.67W.) of</w:t>
      </w:r>
      <w:r w:rsidRPr="00336F85">
        <w:rPr>
          <w:spacing w:val="-1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ixth</w:t>
      </w:r>
      <w:r w:rsidRPr="00336F85">
        <w:rPr>
          <w:spacing w:val="-1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Principal Meridian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(6th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P.M.),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own of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everance, County of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Weld,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tate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Colorado and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eing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more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particularly described as</w:t>
      </w:r>
      <w:r w:rsidRPr="00336F85">
        <w:rPr>
          <w:spacing w:val="-1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follows:</w:t>
      </w:r>
    </w:p>
    <w:p w14:paraId="0EF88CF3" w14:textId="77777777" w:rsidR="00336F85" w:rsidRPr="00336F85" w:rsidRDefault="00336F85" w:rsidP="00336F85">
      <w:pPr>
        <w:spacing w:before="16"/>
        <w:rPr>
          <w:sz w:val="20"/>
          <w:szCs w:val="20"/>
        </w:rPr>
      </w:pPr>
    </w:p>
    <w:p w14:paraId="704410D4" w14:textId="77777777" w:rsidR="00336F85" w:rsidRPr="00336F85" w:rsidRDefault="00336F85" w:rsidP="00336F85">
      <w:pPr>
        <w:spacing w:line="244" w:lineRule="auto"/>
        <w:ind w:left="971" w:right="986" w:hanging="3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The</w:t>
      </w:r>
      <w:r w:rsidRPr="00336F85">
        <w:rPr>
          <w:spacing w:val="-1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lleyway between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ots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6</w:t>
      </w:r>
      <w:r w:rsidRPr="00336F85">
        <w:rPr>
          <w:spacing w:val="-1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rough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26,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lock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2,</w:t>
      </w:r>
      <w:r w:rsidRPr="00336F85">
        <w:rPr>
          <w:spacing w:val="-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Map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1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own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 xml:space="preserve">Severance, further described to </w:t>
      </w:r>
      <w:proofErr w:type="gramStart"/>
      <w:r w:rsidRPr="00336F85">
        <w:rPr>
          <w:w w:val="105"/>
          <w:sz w:val="20"/>
          <w:szCs w:val="20"/>
        </w:rPr>
        <w:t>wit;</w:t>
      </w:r>
      <w:proofErr w:type="gramEnd"/>
    </w:p>
    <w:p w14:paraId="7E468AF3" w14:textId="77777777" w:rsidR="00336F85" w:rsidRPr="00336F85" w:rsidRDefault="00336F85" w:rsidP="00336F85">
      <w:pPr>
        <w:spacing w:before="22"/>
        <w:rPr>
          <w:sz w:val="20"/>
          <w:szCs w:val="20"/>
        </w:rPr>
      </w:pPr>
    </w:p>
    <w:p w14:paraId="734D88E1" w14:textId="77777777" w:rsidR="00336F85" w:rsidRPr="00336F85" w:rsidRDefault="00336F85" w:rsidP="00336F85">
      <w:pPr>
        <w:spacing w:line="249" w:lineRule="auto"/>
        <w:ind w:left="962" w:right="863" w:firstLine="5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BEGINNING at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Northwest Comer of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ot 16, Block 2, Map of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 Town of Severance,</w:t>
      </w:r>
      <w:r w:rsidRPr="00336F85">
        <w:rPr>
          <w:spacing w:val="2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nd assuming</w:t>
      </w:r>
      <w:r w:rsidRPr="00336F85">
        <w:rPr>
          <w:spacing w:val="-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outh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ine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aid Block 2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s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earing South 89°04'</w:t>
      </w:r>
      <w:r w:rsidRPr="00336F85">
        <w:rPr>
          <w:spacing w:val="-3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40"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West, being a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Grid</w:t>
      </w:r>
      <w:r w:rsidRPr="00336F85">
        <w:rPr>
          <w:spacing w:val="-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earing of the Colorado State Plane Coordinate System, North Zone, North American Datum 1983/2011, a distance of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418.50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feet,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monumented by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#4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rebar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n</w:t>
      </w:r>
      <w:r w:rsidRPr="00336F85">
        <w:rPr>
          <w:spacing w:val="-1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west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end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nd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monumented</w:t>
      </w:r>
      <w:r w:rsidRPr="00336F85">
        <w:rPr>
          <w:spacing w:val="1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y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#4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rebar with a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yellow plastic cap on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 xml:space="preserve">the east end and with all other bearings contained herein relative </w:t>
      </w:r>
      <w:r w:rsidRPr="00336F85">
        <w:rPr>
          <w:spacing w:val="-2"/>
          <w:w w:val="105"/>
          <w:sz w:val="20"/>
          <w:szCs w:val="20"/>
        </w:rPr>
        <w:t>thereto;</w:t>
      </w:r>
    </w:p>
    <w:p w14:paraId="008922A4" w14:textId="77777777" w:rsidR="00336F85" w:rsidRPr="00336F85" w:rsidRDefault="00336F85" w:rsidP="00336F85">
      <w:pPr>
        <w:spacing w:before="21"/>
        <w:rPr>
          <w:sz w:val="20"/>
          <w:szCs w:val="20"/>
        </w:rPr>
      </w:pPr>
    </w:p>
    <w:p w14:paraId="2802ADA5" w14:textId="77777777" w:rsidR="00336F85" w:rsidRPr="00336F85" w:rsidRDefault="00336F85" w:rsidP="00336F85">
      <w:pPr>
        <w:spacing w:before="1" w:line="249" w:lineRule="auto"/>
        <w:ind w:left="965" w:right="986" w:firstLine="2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THENCE along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west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ine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lock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2,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eing on</w:t>
      </w:r>
      <w:r w:rsidRPr="00336F85">
        <w:rPr>
          <w:spacing w:val="-1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rc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curve concave to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east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distance of20.39 feet, having a Radius of 1780.08 feet, a Delta of 00°39'23" and is subtended by a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 xml:space="preserve">chord that bears North 10°22'20" East a distance of20.39 </w:t>
      </w:r>
      <w:proofErr w:type="gramStart"/>
      <w:r w:rsidRPr="00336F85">
        <w:rPr>
          <w:w w:val="105"/>
          <w:sz w:val="20"/>
          <w:szCs w:val="20"/>
        </w:rPr>
        <w:t>feet;</w:t>
      </w:r>
      <w:proofErr w:type="gramEnd"/>
    </w:p>
    <w:p w14:paraId="09CC5209" w14:textId="77777777" w:rsidR="00336F85" w:rsidRPr="00336F85" w:rsidRDefault="00336F85" w:rsidP="00336F85">
      <w:pPr>
        <w:ind w:left="968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THENCE</w:t>
      </w:r>
      <w:r w:rsidRPr="00336F85">
        <w:rPr>
          <w:spacing w:val="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North</w:t>
      </w:r>
      <w:r w:rsidRPr="00336F85">
        <w:rPr>
          <w:spacing w:val="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89°05'19"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East,</w:t>
      </w:r>
      <w:r w:rsidRPr="00336F85">
        <w:rPr>
          <w:spacing w:val="-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long</w:t>
      </w:r>
      <w:r w:rsidRPr="00336F85">
        <w:rPr>
          <w:spacing w:val="1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ine</w:t>
      </w:r>
      <w:r w:rsidRPr="00336F85">
        <w:rPr>
          <w:spacing w:val="-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non-tangent</w:t>
      </w:r>
      <w:r w:rsidRPr="00336F85">
        <w:rPr>
          <w:spacing w:val="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o</w:t>
      </w:r>
      <w:r w:rsidRPr="00336F85">
        <w:rPr>
          <w:spacing w:val="-9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foresaid</w:t>
      </w:r>
      <w:r w:rsidRPr="00336F85">
        <w:rPr>
          <w:spacing w:val="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curve,</w:t>
      </w:r>
      <w:r w:rsidRPr="00336F85">
        <w:rPr>
          <w:spacing w:val="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distance</w:t>
      </w:r>
      <w:r w:rsidRPr="00336F85">
        <w:rPr>
          <w:spacing w:val="6"/>
          <w:w w:val="105"/>
          <w:sz w:val="20"/>
          <w:szCs w:val="20"/>
        </w:rPr>
        <w:t xml:space="preserve"> </w:t>
      </w:r>
      <w:r w:rsidRPr="00336F85">
        <w:rPr>
          <w:spacing w:val="-5"/>
          <w:w w:val="105"/>
          <w:sz w:val="20"/>
          <w:szCs w:val="20"/>
        </w:rPr>
        <w:t>of</w:t>
      </w:r>
    </w:p>
    <w:p w14:paraId="7E73DFFF" w14:textId="77777777" w:rsidR="00336F85" w:rsidRPr="00336F85" w:rsidRDefault="00336F85" w:rsidP="00336F85">
      <w:pPr>
        <w:spacing w:before="10"/>
        <w:ind w:left="970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270.99 feet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o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Southeast</w:t>
      </w:r>
      <w:r w:rsidRPr="00336F85">
        <w:rPr>
          <w:spacing w:val="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Comer</w:t>
      </w:r>
      <w:r w:rsidRPr="00336F85">
        <w:rPr>
          <w:spacing w:val="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ot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26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f</w:t>
      </w:r>
      <w:r w:rsidRPr="00336F85">
        <w:rPr>
          <w:spacing w:val="-7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 xml:space="preserve">Block </w:t>
      </w:r>
      <w:proofErr w:type="gramStart"/>
      <w:r w:rsidRPr="00336F85">
        <w:rPr>
          <w:spacing w:val="-5"/>
          <w:w w:val="105"/>
          <w:sz w:val="20"/>
          <w:szCs w:val="20"/>
        </w:rPr>
        <w:t>2;</w:t>
      </w:r>
      <w:proofErr w:type="gramEnd"/>
    </w:p>
    <w:p w14:paraId="3E652F16" w14:textId="77777777" w:rsidR="00336F85" w:rsidRPr="00336F85" w:rsidRDefault="00336F85" w:rsidP="00336F85">
      <w:pPr>
        <w:spacing w:before="13" w:line="252" w:lineRule="auto"/>
        <w:ind w:left="968" w:right="863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THENCE South 00°13'11" West a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distance of20.00 feet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o</w:t>
      </w:r>
      <w:r w:rsidRPr="00336F85">
        <w:rPr>
          <w:spacing w:val="-5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8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Northeast Comer of</w:t>
      </w:r>
      <w:r w:rsidRPr="00336F85">
        <w:rPr>
          <w:spacing w:val="-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Lot 6,</w:t>
      </w:r>
      <w:r w:rsidRPr="00336F85">
        <w:rPr>
          <w:spacing w:val="-3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Block 2; THENCE South 89°05'19" West a distance of274.59 feet to the POINT OF BEGINNING.</w:t>
      </w:r>
    </w:p>
    <w:p w14:paraId="4ACC415F" w14:textId="77777777" w:rsidR="00336F85" w:rsidRPr="00336F85" w:rsidRDefault="00336F85" w:rsidP="00336F85">
      <w:pPr>
        <w:spacing w:before="9"/>
        <w:rPr>
          <w:sz w:val="20"/>
          <w:szCs w:val="20"/>
        </w:rPr>
      </w:pPr>
    </w:p>
    <w:p w14:paraId="241B76E1" w14:textId="18B3BF2E" w:rsidR="00336F85" w:rsidRPr="00336F85" w:rsidRDefault="00336F85" w:rsidP="00E70CFF">
      <w:pPr>
        <w:spacing w:before="1"/>
        <w:ind w:left="967"/>
        <w:rPr>
          <w:sz w:val="20"/>
          <w:szCs w:val="20"/>
        </w:rPr>
      </w:pPr>
      <w:r w:rsidRPr="00336F85">
        <w:rPr>
          <w:w w:val="105"/>
          <w:sz w:val="20"/>
          <w:szCs w:val="20"/>
        </w:rPr>
        <w:t>RESERVING</w:t>
      </w:r>
      <w:r w:rsidRPr="00336F85">
        <w:rPr>
          <w:spacing w:val="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a</w:t>
      </w:r>
      <w:r w:rsidRPr="00336F85">
        <w:rPr>
          <w:spacing w:val="-1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non-exclusive</w:t>
      </w:r>
      <w:r w:rsidRPr="00336F85">
        <w:rPr>
          <w:spacing w:val="6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utility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easement</w:t>
      </w:r>
      <w:r w:rsidRPr="00336F85">
        <w:rPr>
          <w:spacing w:val="-4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over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the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east</w:t>
      </w:r>
      <w:r w:rsidRPr="00336F85">
        <w:rPr>
          <w:spacing w:val="-12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15.00</w:t>
      </w:r>
      <w:r w:rsidRPr="00336F85">
        <w:rPr>
          <w:spacing w:val="-10"/>
          <w:w w:val="105"/>
          <w:sz w:val="20"/>
          <w:szCs w:val="20"/>
        </w:rPr>
        <w:t xml:space="preserve"> </w:t>
      </w:r>
      <w:r w:rsidRPr="00336F85">
        <w:rPr>
          <w:w w:val="105"/>
          <w:sz w:val="20"/>
          <w:szCs w:val="20"/>
        </w:rPr>
        <w:t>feet</w:t>
      </w:r>
      <w:r w:rsidRPr="00336F85">
        <w:rPr>
          <w:spacing w:val="-15"/>
          <w:w w:val="105"/>
          <w:sz w:val="20"/>
          <w:szCs w:val="20"/>
        </w:rPr>
        <w:t xml:space="preserve"> </w:t>
      </w:r>
      <w:proofErr w:type="gramStart"/>
      <w:r w:rsidRPr="00336F85">
        <w:rPr>
          <w:spacing w:val="-2"/>
          <w:w w:val="105"/>
          <w:sz w:val="20"/>
          <w:szCs w:val="20"/>
        </w:rPr>
        <w:t>thereof;</w:t>
      </w:r>
      <w:proofErr w:type="gramEnd"/>
    </w:p>
    <w:p w14:paraId="4DFC08E5" w14:textId="4CAC4FA9" w:rsidR="00D37360" w:rsidRDefault="00336F85" w:rsidP="00336F85">
      <w:pPr>
        <w:pStyle w:val="BodyText"/>
        <w:spacing w:before="182"/>
        <w:ind w:left="150" w:right="108"/>
        <w:jc w:val="center"/>
        <w:rPr>
          <w:spacing w:val="-4"/>
          <w:w w:val="105"/>
        </w:rPr>
      </w:pPr>
      <w:r w:rsidRPr="00E70CFF">
        <w:rPr>
          <w:w w:val="105"/>
          <w:sz w:val="20"/>
          <w:szCs w:val="20"/>
        </w:rPr>
        <w:t>Said</w:t>
      </w:r>
      <w:r w:rsidRPr="00E70CFF">
        <w:rPr>
          <w:spacing w:val="-7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described</w:t>
      </w:r>
      <w:r w:rsidRPr="00E70CFF">
        <w:rPr>
          <w:spacing w:val="-2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parcel</w:t>
      </w:r>
      <w:r w:rsidRPr="00E70CFF">
        <w:rPr>
          <w:spacing w:val="1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of</w:t>
      </w:r>
      <w:r w:rsidRPr="00E70CFF">
        <w:rPr>
          <w:spacing w:val="-12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land</w:t>
      </w:r>
      <w:r w:rsidRPr="00E70CFF">
        <w:rPr>
          <w:spacing w:val="-5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contains</w:t>
      </w:r>
      <w:r w:rsidRPr="00E70CFF">
        <w:rPr>
          <w:spacing w:val="-3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5,456</w:t>
      </w:r>
      <w:r w:rsidRPr="00E70CFF">
        <w:rPr>
          <w:spacing w:val="-3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Square</w:t>
      </w:r>
      <w:r w:rsidRPr="00E70CFF">
        <w:rPr>
          <w:spacing w:val="-4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Feet</w:t>
      </w:r>
      <w:r w:rsidRPr="00E70CFF">
        <w:rPr>
          <w:spacing w:val="-7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or</w:t>
      </w:r>
      <w:r w:rsidRPr="00E70CFF">
        <w:rPr>
          <w:spacing w:val="-6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0.125</w:t>
      </w:r>
      <w:r w:rsidRPr="00E70CFF">
        <w:rPr>
          <w:spacing w:val="-2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Acres,</w:t>
      </w:r>
      <w:r w:rsidRPr="00E70CFF">
        <w:rPr>
          <w:spacing w:val="-7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more</w:t>
      </w:r>
      <w:r w:rsidRPr="00E70CFF">
        <w:rPr>
          <w:spacing w:val="-2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or</w:t>
      </w:r>
      <w:r w:rsidRPr="00E70CFF">
        <w:rPr>
          <w:spacing w:val="-11"/>
          <w:w w:val="105"/>
          <w:sz w:val="20"/>
          <w:szCs w:val="20"/>
        </w:rPr>
        <w:t xml:space="preserve"> </w:t>
      </w:r>
      <w:r w:rsidRPr="00E70CFF">
        <w:rPr>
          <w:w w:val="105"/>
          <w:sz w:val="20"/>
          <w:szCs w:val="20"/>
        </w:rPr>
        <w:t>less</w:t>
      </w:r>
      <w:r w:rsidRPr="00336F85">
        <w:rPr>
          <w:spacing w:val="-6"/>
          <w:w w:val="105"/>
        </w:rPr>
        <w:t xml:space="preserve"> </w:t>
      </w:r>
      <w:r w:rsidRPr="00336F85">
        <w:rPr>
          <w:spacing w:val="-4"/>
          <w:w w:val="105"/>
        </w:rPr>
        <w:t>(±).</w:t>
      </w:r>
    </w:p>
    <w:p w14:paraId="328090F3" w14:textId="77777777" w:rsidR="00E70CFF" w:rsidRPr="00C64256" w:rsidRDefault="00E70CFF" w:rsidP="00336F85">
      <w:pPr>
        <w:pStyle w:val="BodyText"/>
        <w:spacing w:before="182"/>
        <w:ind w:left="150" w:right="108"/>
        <w:jc w:val="center"/>
      </w:pPr>
    </w:p>
    <w:p w14:paraId="1BBC7F6B" w14:textId="4501F74F" w:rsidR="00B43B5F" w:rsidRDefault="00C64256" w:rsidP="00B43B5F">
      <w:pPr>
        <w:pStyle w:val="BodyText"/>
        <w:spacing w:before="181" w:line="256" w:lineRule="auto"/>
        <w:ind w:left="100" w:right="260" w:firstLine="55"/>
        <w:jc w:val="center"/>
      </w:pPr>
      <w:r>
        <w:t>PUBLIC NOTICE IS HEREBY GIVEN of a public hearing before the Severance</w:t>
      </w:r>
      <w:r w:rsidR="00FF4C2D">
        <w:t xml:space="preserve"> </w:t>
      </w:r>
      <w:r w:rsidR="00E70CFF">
        <w:t>Town Board</w:t>
      </w:r>
      <w:r w:rsidR="0089630B">
        <w:t>, pursuant to local Ordinance at the following time and place:</w:t>
      </w:r>
    </w:p>
    <w:p w14:paraId="7A73BD40" w14:textId="1E29026B" w:rsidR="00764F68" w:rsidRDefault="00E70CFF" w:rsidP="00B43B5F">
      <w:pPr>
        <w:pStyle w:val="BodyText"/>
        <w:spacing w:before="181" w:line="256" w:lineRule="auto"/>
        <w:ind w:left="100" w:right="260" w:firstLine="55"/>
        <w:jc w:val="center"/>
      </w:pPr>
      <w:r>
        <w:t xml:space="preserve">April 9, </w:t>
      </w:r>
      <w:proofErr w:type="gramStart"/>
      <w:r>
        <w:t>2024</w:t>
      </w:r>
      <w:proofErr w:type="gramEnd"/>
      <w:r w:rsidR="00CB445A">
        <w:t xml:space="preserve"> </w:t>
      </w:r>
      <w:r w:rsidR="00B43B5F">
        <w:t xml:space="preserve">at </w:t>
      </w:r>
      <w:r w:rsidR="00C64256">
        <w:t>6:00 P.M.</w:t>
      </w:r>
    </w:p>
    <w:p w14:paraId="28B254FE" w14:textId="3ACEBCFE" w:rsidR="00764F68" w:rsidRPr="00CB445A" w:rsidRDefault="00C64256" w:rsidP="00CB445A">
      <w:pPr>
        <w:pStyle w:val="BodyText"/>
        <w:spacing w:before="21" w:line="259" w:lineRule="auto"/>
        <w:ind w:left="3220" w:right="3177"/>
        <w:jc w:val="center"/>
      </w:pPr>
      <w:r>
        <w:t>Severance Administration Building 3 S. Timber Ridge Parkway Severance,</w:t>
      </w:r>
      <w:r w:rsidR="00CB445A">
        <w:t xml:space="preserve"> Colorado </w:t>
      </w:r>
    </w:p>
    <w:p w14:paraId="4393D15B" w14:textId="77777777" w:rsidR="00764F68" w:rsidRDefault="00764F68">
      <w:pPr>
        <w:pStyle w:val="BodyText"/>
        <w:spacing w:before="2"/>
        <w:rPr>
          <w:rFonts w:ascii="Calibri"/>
          <w:sz w:val="23"/>
        </w:rPr>
      </w:pPr>
    </w:p>
    <w:p w14:paraId="0E26D187" w14:textId="77777777" w:rsidR="00FF4C2D" w:rsidRDefault="00C64256" w:rsidP="00FF4C2D">
      <w:pPr>
        <w:pStyle w:val="BodyText"/>
        <w:spacing w:before="92" w:line="259" w:lineRule="auto"/>
        <w:ind w:left="100" w:right="266"/>
        <w:jc w:val="center"/>
      </w:pPr>
      <w:r>
        <w:t>This hearing is for the purpose of taking applicant testimony and public comment</w:t>
      </w:r>
      <w:r w:rsidR="005224F8">
        <w:t xml:space="preserve"> for</w:t>
      </w:r>
      <w:r>
        <w:t xml:space="preserve"> </w:t>
      </w:r>
    </w:p>
    <w:p w14:paraId="007B9AC6" w14:textId="2FC4BE8F" w:rsidR="00764F68" w:rsidRPr="00FF4C2D" w:rsidRDefault="00FF4C2D" w:rsidP="00FF4C2D">
      <w:pPr>
        <w:pStyle w:val="BodyText"/>
        <w:spacing w:before="92" w:line="259" w:lineRule="auto"/>
        <w:ind w:left="100" w:right="266"/>
        <w:jc w:val="center"/>
      </w:pPr>
      <w:r>
        <w:t>t</w:t>
      </w:r>
      <w:r w:rsidR="00C64256">
        <w:t xml:space="preserve">he proposed </w:t>
      </w:r>
      <w:r w:rsidR="00685552">
        <w:t>Alley Vacation</w:t>
      </w:r>
      <w:r>
        <w:t xml:space="preserve">. </w:t>
      </w:r>
    </w:p>
    <w:p w14:paraId="20ED6111" w14:textId="77777777" w:rsidR="00764F68" w:rsidRDefault="00764F68">
      <w:pPr>
        <w:pStyle w:val="BodyText"/>
        <w:rPr>
          <w:sz w:val="24"/>
        </w:rPr>
      </w:pPr>
    </w:p>
    <w:p w14:paraId="4DB1996D" w14:textId="77777777" w:rsidR="00764F68" w:rsidRDefault="00764F68">
      <w:pPr>
        <w:pStyle w:val="BodyText"/>
        <w:rPr>
          <w:sz w:val="24"/>
        </w:rPr>
      </w:pPr>
    </w:p>
    <w:p w14:paraId="3157BE2E" w14:textId="0C3BEB65" w:rsidR="00764F68" w:rsidRDefault="00C64256">
      <w:pPr>
        <w:pStyle w:val="BodyText"/>
        <w:spacing w:before="196"/>
        <w:ind w:left="150" w:right="108"/>
        <w:jc w:val="center"/>
      </w:pPr>
      <w:r>
        <w:t xml:space="preserve">GIVEN AND POSTED this </w:t>
      </w:r>
      <w:r w:rsidR="00530AD4">
        <w:t>25</w:t>
      </w:r>
      <w:r w:rsidR="00530AD4" w:rsidRPr="00530AD4">
        <w:rPr>
          <w:vertAlign w:val="superscript"/>
        </w:rPr>
        <w:t>th</w:t>
      </w:r>
      <w:r w:rsidR="00530AD4">
        <w:t xml:space="preserve"> day of </w:t>
      </w:r>
      <w:proofErr w:type="gramStart"/>
      <w:r w:rsidR="00530AD4">
        <w:t>March,</w:t>
      </w:r>
      <w:proofErr w:type="gramEnd"/>
      <w:r w:rsidR="00530AD4">
        <w:t xml:space="preserve"> 2024. </w:t>
      </w:r>
    </w:p>
    <w:sectPr w:rsidR="00764F68">
      <w:type w:val="continuous"/>
      <w:pgSz w:w="12240" w:h="15840"/>
      <w:pgMar w:top="136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W1MDYysrQ0MbZU0lEKTi0uzszPAykwqQUAjOQcvSwAAAA="/>
  </w:docVars>
  <w:rsids>
    <w:rsidRoot w:val="00764F68"/>
    <w:rsid w:val="00184CAA"/>
    <w:rsid w:val="001D0D1A"/>
    <w:rsid w:val="00241A33"/>
    <w:rsid w:val="002F038A"/>
    <w:rsid w:val="00336F85"/>
    <w:rsid w:val="003513DF"/>
    <w:rsid w:val="003B2F7A"/>
    <w:rsid w:val="003F0303"/>
    <w:rsid w:val="003F6A31"/>
    <w:rsid w:val="004928D8"/>
    <w:rsid w:val="004C078D"/>
    <w:rsid w:val="004F70C8"/>
    <w:rsid w:val="00521FEE"/>
    <w:rsid w:val="005224F8"/>
    <w:rsid w:val="00530AD4"/>
    <w:rsid w:val="00540906"/>
    <w:rsid w:val="0054158E"/>
    <w:rsid w:val="00685552"/>
    <w:rsid w:val="00764F68"/>
    <w:rsid w:val="007E3A04"/>
    <w:rsid w:val="00807635"/>
    <w:rsid w:val="0089630B"/>
    <w:rsid w:val="00981C19"/>
    <w:rsid w:val="009E31C0"/>
    <w:rsid w:val="00A73D7D"/>
    <w:rsid w:val="00AA2162"/>
    <w:rsid w:val="00B43B5F"/>
    <w:rsid w:val="00BD560D"/>
    <w:rsid w:val="00C55402"/>
    <w:rsid w:val="00C64256"/>
    <w:rsid w:val="00C75130"/>
    <w:rsid w:val="00C83547"/>
    <w:rsid w:val="00C90E03"/>
    <w:rsid w:val="00CA0A0C"/>
    <w:rsid w:val="00CB445A"/>
    <w:rsid w:val="00D16C80"/>
    <w:rsid w:val="00D23981"/>
    <w:rsid w:val="00D37360"/>
    <w:rsid w:val="00DF1AFF"/>
    <w:rsid w:val="00E50856"/>
    <w:rsid w:val="00E70CFF"/>
    <w:rsid w:val="00E726F8"/>
    <w:rsid w:val="00F8107A"/>
    <w:rsid w:val="00FD2217"/>
    <w:rsid w:val="00FF4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B7F02"/>
  <w15:docId w15:val="{B0AD76C0-C5E2-4B92-835B-A261036E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8" w:right="112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43B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B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Props1.xml><?xml version="1.0" encoding="utf-8"?>
<ds:datastoreItem xmlns:ds="http://schemas.openxmlformats.org/officeDocument/2006/customXml" ds:itemID="{6A55CBDB-A7AF-4BF2-A154-3C8C3D0EC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D33600-6B6F-4BE0-9702-83BF55DB0C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937B3-C07A-4295-96DA-02191D2310D4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1964</Characters>
  <Application>Microsoft Office Word</Application>
  <DocSecurity>0</DocSecurity>
  <Lines>16</Lines>
  <Paragraphs>4</Paragraphs>
  <ScaleCrop>false</ScaleCrop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 Barzak</dc:creator>
  <cp:lastModifiedBy>Leah Vanarsdall</cp:lastModifiedBy>
  <cp:revision>3</cp:revision>
  <cp:lastPrinted>2023-11-20T15:24:00Z</cp:lastPrinted>
  <dcterms:created xsi:type="dcterms:W3CDTF">2024-03-22T21:05:00Z</dcterms:created>
  <dcterms:modified xsi:type="dcterms:W3CDTF">2024-03-22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2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11-02T00:00:00Z</vt:filetime>
  </property>
  <property fmtid="{D5CDD505-2E9C-101B-9397-08002B2CF9AE}" pid="5" name="ContentTypeId">
    <vt:lpwstr>0x01010001CAA8E2356AF2478AC8C7CDE0841485</vt:lpwstr>
  </property>
  <property fmtid="{D5CDD505-2E9C-101B-9397-08002B2CF9AE}" pid="6" name="MediaServiceImageTags">
    <vt:lpwstr/>
  </property>
</Properties>
</file>